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290AE0" w14:textId="7CAB51EF" w:rsidR="001E30EE" w:rsidRPr="00FE62E6" w:rsidRDefault="00FE62E6" w:rsidP="00FE62E6">
      <w:pPr>
        <w:jc w:val="center"/>
        <w:rPr>
          <w:sz w:val="32"/>
          <w:szCs w:val="32"/>
        </w:rPr>
      </w:pPr>
      <w:r w:rsidRPr="00FE62E6">
        <w:rPr>
          <w:sz w:val="32"/>
          <w:szCs w:val="32"/>
        </w:rPr>
        <w:t>COMP3800 Image Processing Peer Evaluation Form</w:t>
      </w:r>
    </w:p>
    <w:p w14:paraId="197BA054" w14:textId="77777777" w:rsidR="00FE62E6" w:rsidRDefault="00FE62E6"/>
    <w:p w14:paraId="5478641B" w14:textId="29A53A53" w:rsidR="00FE62E6" w:rsidRDefault="00FE62E6"/>
    <w:p w14:paraId="4ACDABDA" w14:textId="42B692B9" w:rsidR="00FE62E6" w:rsidRPr="00FE62E6" w:rsidRDefault="00FE62E6">
      <w:pPr>
        <w:rPr>
          <w:sz w:val="28"/>
          <w:szCs w:val="28"/>
        </w:rPr>
      </w:pPr>
      <w:r w:rsidRPr="00FE62E6">
        <w:rPr>
          <w:sz w:val="28"/>
          <w:szCs w:val="28"/>
        </w:rPr>
        <w:t>Each team member rates your own performance as well as other team members. If there is a discrepancy, up to 50% of the final project grade could be altered.</w:t>
      </w:r>
    </w:p>
    <w:p w14:paraId="221495D8" w14:textId="0AC54AED" w:rsidR="00FE62E6" w:rsidRDefault="00FE62E6"/>
    <w:p w14:paraId="4DD81633" w14:textId="1398E3CC" w:rsidR="00FE62E6" w:rsidRDefault="00FE62E6"/>
    <w:p w14:paraId="095DEE44" w14:textId="34E92F60" w:rsidR="00FE62E6" w:rsidRPr="00FE62E6" w:rsidRDefault="00FE62E6" w:rsidP="00FE62E6">
      <w:pPr>
        <w:rPr>
          <w:sz w:val="28"/>
          <w:szCs w:val="28"/>
        </w:rPr>
      </w:pPr>
      <w:r w:rsidRPr="00FE62E6">
        <w:rPr>
          <w:b/>
          <w:bCs/>
          <w:sz w:val="28"/>
          <w:szCs w:val="28"/>
        </w:rPr>
        <w:t>Section #</w:t>
      </w:r>
      <w:r w:rsidRPr="00FE62E6">
        <w:rPr>
          <w:sz w:val="28"/>
          <w:szCs w:val="28"/>
        </w:rPr>
        <w:t>:</w:t>
      </w:r>
      <w:r w:rsidR="005645FC">
        <w:rPr>
          <w:sz w:val="28"/>
          <w:szCs w:val="28"/>
        </w:rPr>
        <w:t xml:space="preserve"> 0</w:t>
      </w:r>
      <w:r w:rsidR="001305C0">
        <w:rPr>
          <w:sz w:val="28"/>
          <w:szCs w:val="28"/>
        </w:rPr>
        <w:t>5</w:t>
      </w:r>
    </w:p>
    <w:p w14:paraId="738A615F" w14:textId="5BB18B67" w:rsidR="00FE62E6" w:rsidRPr="00FE62E6" w:rsidRDefault="00FE62E6" w:rsidP="00FE62E6">
      <w:pPr>
        <w:rPr>
          <w:sz w:val="28"/>
          <w:szCs w:val="28"/>
        </w:rPr>
      </w:pPr>
      <w:r w:rsidRPr="00FE62E6">
        <w:rPr>
          <w:b/>
          <w:bCs/>
          <w:sz w:val="28"/>
          <w:szCs w:val="28"/>
        </w:rPr>
        <w:t>Group #</w:t>
      </w:r>
      <w:r w:rsidRPr="00FE62E6">
        <w:rPr>
          <w:sz w:val="28"/>
          <w:szCs w:val="28"/>
        </w:rPr>
        <w:t>:</w:t>
      </w:r>
      <w:r w:rsidR="005645FC">
        <w:rPr>
          <w:sz w:val="28"/>
          <w:szCs w:val="28"/>
        </w:rPr>
        <w:t xml:space="preserve"> 01</w:t>
      </w:r>
    </w:p>
    <w:p w14:paraId="6B67D4DC" w14:textId="66E2C1B4" w:rsidR="00FE62E6" w:rsidRDefault="00FE62E6">
      <w:pPr>
        <w:rPr>
          <w:sz w:val="28"/>
          <w:szCs w:val="28"/>
        </w:rPr>
      </w:pPr>
    </w:p>
    <w:p w14:paraId="242E0776" w14:textId="14E0F104" w:rsidR="00FE62E6" w:rsidRDefault="00FE62E6">
      <w:pPr>
        <w:rPr>
          <w:sz w:val="28"/>
          <w:szCs w:val="28"/>
        </w:rPr>
      </w:pPr>
    </w:p>
    <w:p w14:paraId="148AF44E" w14:textId="31CB239C" w:rsidR="00FE62E6" w:rsidRDefault="00FE62E6">
      <w:pPr>
        <w:rPr>
          <w:sz w:val="28"/>
          <w:szCs w:val="28"/>
        </w:rPr>
      </w:pPr>
    </w:p>
    <w:p w14:paraId="4192EFD5" w14:textId="009AA207" w:rsidR="004E0908" w:rsidRDefault="00FE62E6">
      <w:pPr>
        <w:rPr>
          <w:sz w:val="28"/>
          <w:szCs w:val="28"/>
        </w:rPr>
      </w:pPr>
      <w:r w:rsidRPr="00FE62E6">
        <w:rPr>
          <w:b/>
          <w:bCs/>
          <w:sz w:val="28"/>
          <w:szCs w:val="28"/>
        </w:rPr>
        <w:t>Your name</w:t>
      </w:r>
      <w:r>
        <w:rPr>
          <w:sz w:val="28"/>
          <w:szCs w:val="28"/>
        </w:rPr>
        <w:t xml:space="preserve">: </w:t>
      </w:r>
      <w:r w:rsidR="005645FC">
        <w:rPr>
          <w:sz w:val="28"/>
          <w:szCs w:val="28"/>
        </w:rPr>
        <w:t>Z Yang</w:t>
      </w:r>
    </w:p>
    <w:p w14:paraId="6986B592" w14:textId="548FFFE2" w:rsidR="004E0908" w:rsidRDefault="004E0908">
      <w:pPr>
        <w:rPr>
          <w:sz w:val="28"/>
          <w:szCs w:val="28"/>
        </w:rPr>
      </w:pPr>
      <w:r>
        <w:rPr>
          <w:sz w:val="28"/>
          <w:szCs w:val="28"/>
        </w:rPr>
        <w:t xml:space="preserve">Performance score (10): e.g. </w:t>
      </w:r>
      <w:r w:rsidR="005645FC">
        <w:rPr>
          <w:sz w:val="28"/>
          <w:szCs w:val="28"/>
        </w:rPr>
        <w:t>10</w:t>
      </w:r>
      <w:r>
        <w:rPr>
          <w:sz w:val="28"/>
          <w:szCs w:val="28"/>
        </w:rPr>
        <w:t xml:space="preserve">/10 </w:t>
      </w:r>
    </w:p>
    <w:p w14:paraId="5921F841" w14:textId="08C7A5DC" w:rsidR="00FE62E6" w:rsidRDefault="004E0908">
      <w:pPr>
        <w:rPr>
          <w:sz w:val="28"/>
          <w:szCs w:val="28"/>
        </w:rPr>
      </w:pPr>
      <w:r>
        <w:rPr>
          <w:sz w:val="28"/>
          <w:szCs w:val="28"/>
        </w:rPr>
        <w:t>D</w:t>
      </w:r>
      <w:r w:rsidR="00FE62E6">
        <w:rPr>
          <w:sz w:val="28"/>
          <w:szCs w:val="28"/>
        </w:rPr>
        <w:t>escribe the performance</w:t>
      </w:r>
    </w:p>
    <w:p w14:paraId="4DE362EE" w14:textId="12C56007" w:rsidR="00FE62E6" w:rsidRDefault="005645FC">
      <w:pPr>
        <w:rPr>
          <w:sz w:val="28"/>
          <w:szCs w:val="28"/>
        </w:rPr>
      </w:pPr>
      <w:r>
        <w:rPr>
          <w:sz w:val="28"/>
          <w:szCs w:val="28"/>
        </w:rPr>
        <w:t xml:space="preserve">I mostly focused on the pre-processing </w:t>
      </w:r>
      <w:r w:rsidR="00C7002A">
        <w:rPr>
          <w:sz w:val="28"/>
          <w:szCs w:val="28"/>
        </w:rPr>
        <w:t>part of this project</w:t>
      </w:r>
      <w:r w:rsidR="00683BB7">
        <w:rPr>
          <w:sz w:val="28"/>
          <w:szCs w:val="28"/>
        </w:rPr>
        <w:t>. I tried various methods to achieve the best possible result.</w:t>
      </w:r>
    </w:p>
    <w:p w14:paraId="5603ECB1" w14:textId="6F9C329E" w:rsidR="00FE62E6" w:rsidRDefault="00FE62E6">
      <w:pPr>
        <w:rPr>
          <w:sz w:val="28"/>
          <w:szCs w:val="28"/>
        </w:rPr>
      </w:pPr>
    </w:p>
    <w:p w14:paraId="564EBBF4" w14:textId="258D507D" w:rsidR="00FE62E6" w:rsidRDefault="00FE62E6">
      <w:pPr>
        <w:rPr>
          <w:sz w:val="28"/>
          <w:szCs w:val="28"/>
        </w:rPr>
      </w:pPr>
    </w:p>
    <w:p w14:paraId="3955A4E0" w14:textId="132D77F7" w:rsidR="00FE62E6" w:rsidRDefault="00FE62E6">
      <w:pPr>
        <w:rPr>
          <w:sz w:val="28"/>
          <w:szCs w:val="28"/>
        </w:rPr>
      </w:pPr>
      <w:r w:rsidRPr="00FE62E6">
        <w:rPr>
          <w:b/>
          <w:bCs/>
          <w:sz w:val="28"/>
          <w:szCs w:val="28"/>
        </w:rPr>
        <w:t>Group member 1’s name</w:t>
      </w:r>
      <w:r>
        <w:rPr>
          <w:sz w:val="28"/>
          <w:szCs w:val="28"/>
        </w:rPr>
        <w:t xml:space="preserve">: </w:t>
      </w:r>
      <w:r w:rsidR="005645FC">
        <w:rPr>
          <w:sz w:val="28"/>
          <w:szCs w:val="28"/>
        </w:rPr>
        <w:t xml:space="preserve">Lukas </w:t>
      </w:r>
      <w:proofErr w:type="spellStart"/>
      <w:r w:rsidR="005645FC">
        <w:rPr>
          <w:sz w:val="28"/>
          <w:szCs w:val="28"/>
        </w:rPr>
        <w:t>Heafield</w:t>
      </w:r>
      <w:proofErr w:type="spellEnd"/>
    </w:p>
    <w:p w14:paraId="35F0CF0C" w14:textId="2787A8F4" w:rsidR="004E0908" w:rsidRDefault="004E0908" w:rsidP="004E0908">
      <w:pPr>
        <w:rPr>
          <w:sz w:val="28"/>
          <w:szCs w:val="28"/>
        </w:rPr>
      </w:pPr>
      <w:r>
        <w:rPr>
          <w:sz w:val="28"/>
          <w:szCs w:val="28"/>
        </w:rPr>
        <w:t xml:space="preserve">Performance score (10): e.g. 10/10 </w:t>
      </w:r>
    </w:p>
    <w:p w14:paraId="7243C830" w14:textId="77777777" w:rsidR="004E0908" w:rsidRDefault="004E0908" w:rsidP="004E0908">
      <w:pPr>
        <w:rPr>
          <w:sz w:val="28"/>
          <w:szCs w:val="28"/>
        </w:rPr>
      </w:pPr>
      <w:r>
        <w:rPr>
          <w:sz w:val="28"/>
          <w:szCs w:val="28"/>
        </w:rPr>
        <w:t>Describe the performance</w:t>
      </w:r>
    </w:p>
    <w:p w14:paraId="1B4DD983" w14:textId="71E39BAA" w:rsidR="00FE62E6" w:rsidRDefault="00683BB7">
      <w:pPr>
        <w:rPr>
          <w:sz w:val="28"/>
          <w:szCs w:val="28"/>
        </w:rPr>
      </w:pPr>
      <w:r>
        <w:rPr>
          <w:sz w:val="28"/>
          <w:szCs w:val="28"/>
        </w:rPr>
        <w:t>Lukas mostly focused on researching and implementing the character recognition part to try out different techniques.</w:t>
      </w:r>
    </w:p>
    <w:p w14:paraId="123985EE" w14:textId="7B555916" w:rsidR="00FE62E6" w:rsidRDefault="00FE62E6">
      <w:pPr>
        <w:rPr>
          <w:sz w:val="28"/>
          <w:szCs w:val="28"/>
        </w:rPr>
      </w:pPr>
    </w:p>
    <w:p w14:paraId="144799B4" w14:textId="77777777" w:rsidR="00FE62E6" w:rsidRDefault="00FE62E6">
      <w:pPr>
        <w:rPr>
          <w:sz w:val="28"/>
          <w:szCs w:val="28"/>
        </w:rPr>
      </w:pPr>
    </w:p>
    <w:p w14:paraId="4379F33C" w14:textId="231E5F18" w:rsidR="00FE62E6" w:rsidRDefault="00FE62E6" w:rsidP="00FE62E6">
      <w:r w:rsidRPr="00FE62E6">
        <w:rPr>
          <w:b/>
          <w:bCs/>
          <w:sz w:val="28"/>
          <w:szCs w:val="28"/>
        </w:rPr>
        <w:t>Group member 2’s name</w:t>
      </w:r>
      <w:r>
        <w:rPr>
          <w:sz w:val="28"/>
          <w:szCs w:val="28"/>
        </w:rPr>
        <w:t>:</w:t>
      </w:r>
      <w:r w:rsidRPr="00FE62E6">
        <w:rPr>
          <w:sz w:val="28"/>
          <w:szCs w:val="28"/>
        </w:rPr>
        <w:t xml:space="preserve"> </w:t>
      </w:r>
      <w:r w:rsidR="005645FC">
        <w:rPr>
          <w:sz w:val="28"/>
          <w:szCs w:val="28"/>
        </w:rPr>
        <w:t>Luke Vans-Schaik</w:t>
      </w:r>
    </w:p>
    <w:p w14:paraId="6811D7CF" w14:textId="3C153C8E" w:rsidR="004E0908" w:rsidRDefault="004E0908" w:rsidP="004E0908">
      <w:pPr>
        <w:rPr>
          <w:sz w:val="28"/>
          <w:szCs w:val="28"/>
        </w:rPr>
      </w:pPr>
      <w:r>
        <w:rPr>
          <w:sz w:val="28"/>
          <w:szCs w:val="28"/>
        </w:rPr>
        <w:t xml:space="preserve">Performance score (10): e.g. </w:t>
      </w:r>
      <w:r w:rsidR="00683BB7">
        <w:rPr>
          <w:sz w:val="28"/>
          <w:szCs w:val="28"/>
        </w:rPr>
        <w:t>10</w:t>
      </w:r>
      <w:r>
        <w:rPr>
          <w:sz w:val="28"/>
          <w:szCs w:val="28"/>
        </w:rPr>
        <w:t xml:space="preserve">/10 </w:t>
      </w:r>
    </w:p>
    <w:p w14:paraId="2B219C67" w14:textId="139C6281" w:rsidR="00FE62E6" w:rsidRDefault="004E0908">
      <w:pPr>
        <w:rPr>
          <w:sz w:val="28"/>
          <w:szCs w:val="28"/>
        </w:rPr>
      </w:pPr>
      <w:r>
        <w:rPr>
          <w:sz w:val="28"/>
          <w:szCs w:val="28"/>
        </w:rPr>
        <w:t>Describe the performance</w:t>
      </w:r>
    </w:p>
    <w:p w14:paraId="717BBB66" w14:textId="7F754397" w:rsidR="00683BB7" w:rsidRPr="00683BB7" w:rsidRDefault="00683BB7">
      <w:pPr>
        <w:rPr>
          <w:sz w:val="28"/>
          <w:szCs w:val="28"/>
        </w:rPr>
      </w:pPr>
      <w:r>
        <w:rPr>
          <w:sz w:val="28"/>
          <w:szCs w:val="28"/>
        </w:rPr>
        <w:t>Luke provided the GUI</w:t>
      </w:r>
      <w:r w:rsidR="001305C0">
        <w:rPr>
          <w:sz w:val="28"/>
          <w:szCs w:val="28"/>
        </w:rPr>
        <w:t xml:space="preserve"> and linking it to the main project</w:t>
      </w:r>
      <w:r>
        <w:rPr>
          <w:sz w:val="28"/>
          <w:szCs w:val="28"/>
        </w:rPr>
        <w:t xml:space="preserve">. He also did research on </w:t>
      </w:r>
      <w:r w:rsidR="001305C0">
        <w:rPr>
          <w:sz w:val="28"/>
          <w:szCs w:val="28"/>
        </w:rPr>
        <w:t>connecting</w:t>
      </w:r>
      <w:bookmarkStart w:id="0" w:name="_GoBack"/>
      <w:bookmarkEnd w:id="0"/>
      <w:r>
        <w:rPr>
          <w:sz w:val="28"/>
          <w:szCs w:val="28"/>
        </w:rPr>
        <w:t xml:space="preserve"> MATLAB with the mobile camera to achieve the best user experience.</w:t>
      </w:r>
    </w:p>
    <w:sectPr w:rsidR="00683BB7" w:rsidRPr="00683BB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tLQwMLI0MDMwNTRW0lEKTi0uzszPAykwqgUAcjhr7CwAAAA="/>
  </w:docVars>
  <w:rsids>
    <w:rsidRoot w:val="00925CFA"/>
    <w:rsid w:val="001305C0"/>
    <w:rsid w:val="001E30EE"/>
    <w:rsid w:val="003D075A"/>
    <w:rsid w:val="004E0908"/>
    <w:rsid w:val="005645FC"/>
    <w:rsid w:val="005A0305"/>
    <w:rsid w:val="005B665F"/>
    <w:rsid w:val="00683BB7"/>
    <w:rsid w:val="006C3909"/>
    <w:rsid w:val="00925CFA"/>
    <w:rsid w:val="00C7002A"/>
    <w:rsid w:val="00FE6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D06A7"/>
  <w15:chartTrackingRefBased/>
  <w15:docId w15:val="{134C104F-72C6-4C1A-9A77-265B8EABF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Ming</dc:creator>
  <cp:keywords/>
  <dc:description/>
  <cp:lastModifiedBy>Yang, Z</cp:lastModifiedBy>
  <cp:revision>5</cp:revision>
  <dcterms:created xsi:type="dcterms:W3CDTF">2019-08-02T11:43:00Z</dcterms:created>
  <dcterms:modified xsi:type="dcterms:W3CDTF">2019-12-09T20:54:00Z</dcterms:modified>
</cp:coreProperties>
</file>